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78AE5" w14:textId="575B969D" w:rsidR="00710A8D" w:rsidRPr="00710A8D" w:rsidRDefault="00AE6FEB" w:rsidP="00710A8D">
      <w:pPr>
        <w:ind w:right="749"/>
        <w:jc w:val="both"/>
        <w:rPr>
          <w:color w:val="000000"/>
          <w:sz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BDA8AB3" wp14:editId="27BB4BE7">
            <wp:simplePos x="0" y="0"/>
            <wp:positionH relativeFrom="page">
              <wp:posOffset>600075</wp:posOffset>
            </wp:positionH>
            <wp:positionV relativeFrom="page">
              <wp:posOffset>770890</wp:posOffset>
            </wp:positionV>
            <wp:extent cx="704850" cy="695325"/>
            <wp:effectExtent l="0" t="0" r="0" b="0"/>
            <wp:wrapThrough wrapText="bothSides">
              <wp:wrapPolygon edited="0">
                <wp:start x="0" y="0"/>
                <wp:lineTo x="0" y="21304"/>
                <wp:lineTo x="21016" y="21304"/>
                <wp:lineTo x="21016" y="0"/>
                <wp:lineTo x="0" y="0"/>
              </wp:wrapPolygon>
            </wp:wrapThrough>
            <wp:docPr id="4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AE.b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F84A42" w14:textId="0291B179" w:rsidR="00710A8D" w:rsidRPr="00710A8D" w:rsidRDefault="00AE6FEB" w:rsidP="00710A8D">
      <w:pPr>
        <w:jc w:val="center"/>
        <w:rPr>
          <w:rFonts w:eastAsia="Calibr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3A56B2" wp14:editId="6C7C95F4">
            <wp:simplePos x="0" y="0"/>
            <wp:positionH relativeFrom="column">
              <wp:posOffset>4943475</wp:posOffset>
            </wp:positionH>
            <wp:positionV relativeFrom="paragraph">
              <wp:posOffset>10795</wp:posOffset>
            </wp:positionV>
            <wp:extent cx="649605" cy="533400"/>
            <wp:effectExtent l="0" t="0" r="0" b="0"/>
            <wp:wrapThrough wrapText="bothSides">
              <wp:wrapPolygon edited="0">
                <wp:start x="0" y="0"/>
                <wp:lineTo x="0" y="20829"/>
                <wp:lineTo x="20903" y="20829"/>
                <wp:lineTo x="20903" y="0"/>
                <wp:lineTo x="0" y="0"/>
              </wp:wrapPolygon>
            </wp:wrapThrough>
            <wp:docPr id="3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AE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0A8D" w:rsidRPr="00710A8D">
        <w:rPr>
          <w:rFonts w:eastAsia="Calibri"/>
          <w:b/>
          <w:bCs/>
          <w:sz w:val="28"/>
          <w:szCs w:val="28"/>
        </w:rPr>
        <w:t>FACULTY OF AGRICULTURAL ENGINEERING</w:t>
      </w:r>
    </w:p>
    <w:p w14:paraId="1145A25E" w14:textId="77777777" w:rsidR="00710A8D" w:rsidRPr="00710A8D" w:rsidRDefault="00710A8D" w:rsidP="00710A8D">
      <w:pPr>
        <w:jc w:val="center"/>
        <w:rPr>
          <w:rFonts w:eastAsia="Calibri"/>
          <w:b/>
          <w:bCs/>
          <w:sz w:val="28"/>
          <w:szCs w:val="28"/>
        </w:rPr>
      </w:pPr>
      <w:r w:rsidRPr="00710A8D">
        <w:rPr>
          <w:rFonts w:eastAsia="Calibri"/>
          <w:b/>
          <w:bCs/>
          <w:sz w:val="28"/>
          <w:szCs w:val="28"/>
        </w:rPr>
        <w:t>SINDH AGRICULTURE UNIVERSITY TANDO JAM</w:t>
      </w:r>
    </w:p>
    <w:p w14:paraId="3772A234" w14:textId="77777777" w:rsidR="00710A8D" w:rsidRPr="00710A8D" w:rsidRDefault="00710A8D" w:rsidP="00710A8D">
      <w:pPr>
        <w:ind w:right="749"/>
        <w:jc w:val="both"/>
        <w:rPr>
          <w:color w:val="000000"/>
          <w:sz w:val="22"/>
        </w:rPr>
      </w:pPr>
    </w:p>
    <w:p w14:paraId="3F3319FA" w14:textId="77777777" w:rsidR="00710A8D" w:rsidRDefault="00710A8D" w:rsidP="00710A8D">
      <w:pPr>
        <w:jc w:val="center"/>
        <w:rPr>
          <w:b/>
          <w:color w:val="008000"/>
          <w:sz w:val="40"/>
        </w:rPr>
      </w:pPr>
    </w:p>
    <w:p w14:paraId="3C80FA68" w14:textId="77777777" w:rsidR="00710A8D" w:rsidRDefault="00710A8D" w:rsidP="00710A8D">
      <w:pPr>
        <w:jc w:val="center"/>
        <w:rPr>
          <w:b/>
          <w:color w:val="008000"/>
          <w:sz w:val="40"/>
        </w:rPr>
      </w:pPr>
    </w:p>
    <w:p w14:paraId="2EC9C696" w14:textId="6EEAB079" w:rsidR="00710A8D" w:rsidRPr="005C1813" w:rsidRDefault="00710A8D" w:rsidP="00710A8D">
      <w:pPr>
        <w:jc w:val="center"/>
        <w:rPr>
          <w:color w:val="0000FF"/>
        </w:rPr>
      </w:pPr>
      <w:r w:rsidRPr="005C1813">
        <w:rPr>
          <w:b/>
          <w:color w:val="008000"/>
          <w:sz w:val="40"/>
        </w:rPr>
        <w:t>Teacher Evaluation Form</w:t>
      </w:r>
      <w:r w:rsidRPr="00306023">
        <w:rPr>
          <w:b/>
          <w:color w:val="000000"/>
          <w:sz w:val="40"/>
        </w:rPr>
        <w:t xml:space="preserve"> </w:t>
      </w:r>
      <w:r w:rsidRPr="00306023">
        <w:rPr>
          <w:b/>
          <w:color w:val="000000"/>
          <w:sz w:val="40"/>
        </w:rPr>
        <w:br/>
      </w:r>
      <w:r w:rsidRPr="005C1813">
        <w:rPr>
          <w:b/>
          <w:color w:val="0000FF"/>
        </w:rPr>
        <w:t>(To be filled by the student)</w:t>
      </w:r>
    </w:p>
    <w:p w14:paraId="0E9D4B4C" w14:textId="77777777" w:rsidR="00283EBB" w:rsidRPr="00306023" w:rsidRDefault="00283EBB" w:rsidP="00283EBB">
      <w:pPr>
        <w:rPr>
          <w:b/>
          <w:color w:val="000000"/>
        </w:rPr>
      </w:pPr>
    </w:p>
    <w:p w14:paraId="435E5928" w14:textId="77777777" w:rsidR="00283EBB" w:rsidRPr="00306023" w:rsidRDefault="00283EBB" w:rsidP="00283EBB">
      <w:pPr>
        <w:rPr>
          <w:b/>
          <w:color w:val="000000"/>
        </w:rPr>
      </w:pPr>
    </w:p>
    <w:p w14:paraId="158F365D" w14:textId="77777777" w:rsidR="00283EBB" w:rsidRPr="00306023" w:rsidRDefault="00283EBB" w:rsidP="00283EBB">
      <w:pPr>
        <w:rPr>
          <w:b/>
          <w:color w:val="000000"/>
        </w:rPr>
      </w:pPr>
      <w:r w:rsidRPr="00306023">
        <w:rPr>
          <w:b/>
          <w:color w:val="000000"/>
        </w:rPr>
        <w:t>Course Title and Number: __________________</w:t>
      </w:r>
      <w:r w:rsidR="00ED7369">
        <w:rPr>
          <w:b/>
          <w:color w:val="000000"/>
        </w:rPr>
        <w:t>__</w:t>
      </w:r>
      <w:r w:rsidRPr="00306023">
        <w:rPr>
          <w:b/>
          <w:color w:val="000000"/>
        </w:rPr>
        <w:t>_</w:t>
      </w:r>
      <w:r w:rsidR="00ED4A66">
        <w:rPr>
          <w:b/>
          <w:color w:val="000000"/>
        </w:rPr>
        <w:t>___</w:t>
      </w:r>
      <w:r w:rsidRPr="00306023">
        <w:rPr>
          <w:b/>
          <w:color w:val="000000"/>
        </w:rPr>
        <w:t>_________________________</w:t>
      </w:r>
    </w:p>
    <w:p w14:paraId="322557AA" w14:textId="77777777" w:rsidR="00ED7369" w:rsidRDefault="00ED7369" w:rsidP="00283EBB">
      <w:pPr>
        <w:rPr>
          <w:b/>
          <w:color w:val="000000"/>
        </w:rPr>
      </w:pPr>
    </w:p>
    <w:p w14:paraId="5DA0F257" w14:textId="77777777" w:rsidR="00283EBB" w:rsidRPr="00306023" w:rsidRDefault="00283EBB" w:rsidP="00283EBB">
      <w:pPr>
        <w:rPr>
          <w:b/>
          <w:color w:val="000000"/>
        </w:rPr>
      </w:pPr>
      <w:r w:rsidRPr="00306023">
        <w:rPr>
          <w:b/>
          <w:color w:val="000000"/>
        </w:rPr>
        <w:t>Name of Instructor: _______________________</w:t>
      </w:r>
      <w:r w:rsidR="00ED4A66">
        <w:rPr>
          <w:b/>
          <w:color w:val="000000"/>
        </w:rPr>
        <w:t>____</w:t>
      </w:r>
      <w:r w:rsidR="00ED7369">
        <w:rPr>
          <w:b/>
          <w:color w:val="000000"/>
        </w:rPr>
        <w:t xml:space="preserve"> </w:t>
      </w:r>
      <w:r w:rsidRPr="00306023">
        <w:rPr>
          <w:b/>
          <w:color w:val="000000"/>
        </w:rPr>
        <w:t>Semester___________________</w:t>
      </w:r>
    </w:p>
    <w:p w14:paraId="027DEECB" w14:textId="77777777" w:rsidR="00ED7369" w:rsidRDefault="00ED7369" w:rsidP="00283EBB">
      <w:pPr>
        <w:rPr>
          <w:b/>
          <w:color w:val="000000"/>
        </w:rPr>
      </w:pPr>
    </w:p>
    <w:p w14:paraId="343E8689" w14:textId="77777777" w:rsidR="00283EBB" w:rsidRPr="00306023" w:rsidRDefault="00283EBB" w:rsidP="00283EBB">
      <w:pPr>
        <w:rPr>
          <w:b/>
          <w:color w:val="000000"/>
        </w:rPr>
      </w:pPr>
      <w:r w:rsidRPr="00306023">
        <w:rPr>
          <w:b/>
          <w:color w:val="000000"/>
        </w:rPr>
        <w:t>Department: _____________________________</w:t>
      </w:r>
      <w:r w:rsidR="00ED4A66">
        <w:rPr>
          <w:b/>
          <w:color w:val="000000"/>
        </w:rPr>
        <w:t>___</w:t>
      </w:r>
      <w:r w:rsidR="00ED7369">
        <w:rPr>
          <w:b/>
          <w:color w:val="000000"/>
        </w:rPr>
        <w:t xml:space="preserve">_ </w:t>
      </w:r>
      <w:r w:rsidRPr="00306023">
        <w:rPr>
          <w:b/>
          <w:color w:val="000000"/>
        </w:rPr>
        <w:t>Deg</w:t>
      </w:r>
      <w:r w:rsidR="00ED7369">
        <w:rPr>
          <w:b/>
          <w:color w:val="000000"/>
        </w:rPr>
        <w:t>ree_____________________</w:t>
      </w:r>
    </w:p>
    <w:p w14:paraId="5DBC16BA" w14:textId="77777777" w:rsidR="00283EBB" w:rsidRPr="00306023" w:rsidRDefault="00283EBB" w:rsidP="00283EBB">
      <w:pPr>
        <w:rPr>
          <w:b/>
          <w:color w:val="000000"/>
          <w:sz w:val="26"/>
        </w:rPr>
      </w:pPr>
    </w:p>
    <w:p w14:paraId="13C0D010" w14:textId="77777777" w:rsidR="00283EBB" w:rsidRPr="00306023" w:rsidRDefault="00283EBB" w:rsidP="00283EBB">
      <w:pPr>
        <w:rPr>
          <w:b/>
          <w:color w:val="000000"/>
        </w:rPr>
      </w:pPr>
      <w:r w:rsidRPr="00306023">
        <w:rPr>
          <w:b/>
          <w:color w:val="000000"/>
        </w:rPr>
        <w:t>Use the scale to answer the following questions below and make comments</w:t>
      </w:r>
    </w:p>
    <w:p w14:paraId="66FABE44" w14:textId="77777777" w:rsidR="00283EBB" w:rsidRPr="00306023" w:rsidRDefault="00283EBB" w:rsidP="00283EBB">
      <w:pPr>
        <w:rPr>
          <w:b/>
          <w:color w:val="000000"/>
        </w:rPr>
      </w:pPr>
    </w:p>
    <w:p w14:paraId="3C622958" w14:textId="6519FA4B" w:rsidR="00283EBB" w:rsidRPr="00306023" w:rsidRDefault="0095014E" w:rsidP="00283EBB">
      <w:pPr>
        <w:rPr>
          <w:b/>
          <w:color w:val="000000"/>
        </w:rPr>
      </w:pPr>
      <w:r>
        <w:rPr>
          <w:b/>
          <w:color w:val="000000"/>
        </w:rPr>
        <w:t>5</w:t>
      </w:r>
      <w:r w:rsidR="00283EBB" w:rsidRPr="00306023">
        <w:rPr>
          <w:b/>
          <w:color w:val="000000"/>
        </w:rPr>
        <w:t xml:space="preserve">: Strongly Agree </w:t>
      </w:r>
      <w:r>
        <w:rPr>
          <w:b/>
          <w:color w:val="000000"/>
        </w:rPr>
        <w:t xml:space="preserve">  4</w:t>
      </w:r>
      <w:r w:rsidR="00283EBB" w:rsidRPr="00306023">
        <w:rPr>
          <w:b/>
          <w:color w:val="000000"/>
        </w:rPr>
        <w:t xml:space="preserve">: </w:t>
      </w:r>
      <w:r w:rsidR="00A76C97" w:rsidRPr="00306023">
        <w:rPr>
          <w:b/>
          <w:color w:val="000000"/>
        </w:rPr>
        <w:t xml:space="preserve">Agree </w:t>
      </w:r>
      <w:r w:rsidR="00A76C97">
        <w:rPr>
          <w:b/>
          <w:color w:val="000000"/>
        </w:rPr>
        <w:t xml:space="preserve"> 3</w:t>
      </w:r>
      <w:r w:rsidR="00283EBB" w:rsidRPr="00306023">
        <w:rPr>
          <w:b/>
          <w:color w:val="000000"/>
        </w:rPr>
        <w:t>: Uncertain</w:t>
      </w:r>
      <w:r w:rsidR="00283EBB" w:rsidRPr="00306023">
        <w:rPr>
          <w:b/>
          <w:color w:val="000000"/>
        </w:rPr>
        <w:tab/>
        <w:t xml:space="preserve"> </w:t>
      </w:r>
      <w:r>
        <w:rPr>
          <w:b/>
          <w:color w:val="000000"/>
        </w:rPr>
        <w:t>2</w:t>
      </w:r>
      <w:r w:rsidR="00283EBB" w:rsidRPr="00306023">
        <w:rPr>
          <w:b/>
          <w:color w:val="000000"/>
        </w:rPr>
        <w:t>: Disagree</w:t>
      </w:r>
      <w:r w:rsidR="00283EBB" w:rsidRPr="00306023">
        <w:rPr>
          <w:b/>
          <w:color w:val="000000"/>
        </w:rPr>
        <w:tab/>
        <w:t xml:space="preserve"> </w:t>
      </w:r>
      <w:r>
        <w:rPr>
          <w:b/>
          <w:color w:val="000000"/>
        </w:rPr>
        <w:t>1</w:t>
      </w:r>
      <w:r w:rsidR="00283EBB" w:rsidRPr="00306023">
        <w:rPr>
          <w:b/>
          <w:color w:val="000000"/>
        </w:rPr>
        <w:t>: Strongly Disagree</w:t>
      </w:r>
    </w:p>
    <w:p w14:paraId="1CD8EB5D" w14:textId="77777777" w:rsidR="00283EBB" w:rsidRPr="00306023" w:rsidRDefault="00283EBB" w:rsidP="00283EBB">
      <w:pPr>
        <w:rPr>
          <w:b/>
          <w:color w:val="000000"/>
        </w:rPr>
      </w:pPr>
    </w:p>
    <w:tbl>
      <w:tblPr>
        <w:tblStyle w:val="TableGrid"/>
        <w:tblW w:w="8388" w:type="dxa"/>
        <w:tblLayout w:type="fixed"/>
        <w:tblLook w:val="01E0" w:firstRow="1" w:lastRow="1" w:firstColumn="1" w:lastColumn="1" w:noHBand="0" w:noVBand="0"/>
      </w:tblPr>
      <w:tblGrid>
        <w:gridCol w:w="6588"/>
        <w:gridCol w:w="360"/>
        <w:gridCol w:w="360"/>
        <w:gridCol w:w="360"/>
        <w:gridCol w:w="360"/>
        <w:gridCol w:w="360"/>
      </w:tblGrid>
      <w:tr w:rsidR="00283EBB" w:rsidRPr="00306023" w14:paraId="0B40D96F" w14:textId="77777777" w:rsidTr="00ED4A66">
        <w:trPr>
          <w:trHeight w:val="256"/>
        </w:trPr>
        <w:tc>
          <w:tcPr>
            <w:tcW w:w="8388" w:type="dxa"/>
            <w:gridSpan w:val="6"/>
          </w:tcPr>
          <w:p w14:paraId="48CA12D2" w14:textId="77777777" w:rsidR="00283EBB" w:rsidRPr="00306023" w:rsidRDefault="00283EBB" w:rsidP="00283EBB">
            <w:pPr>
              <w:rPr>
                <w:color w:val="000000"/>
              </w:rPr>
            </w:pPr>
            <w:r w:rsidRPr="00306023">
              <w:rPr>
                <w:b/>
                <w:color w:val="000000"/>
              </w:rPr>
              <w:t>Instructor:</w:t>
            </w:r>
          </w:p>
        </w:tc>
      </w:tr>
      <w:tr w:rsidR="00283EBB" w:rsidRPr="00306023" w14:paraId="157C19E2" w14:textId="77777777" w:rsidTr="00ED4A66">
        <w:trPr>
          <w:trHeight w:val="256"/>
        </w:trPr>
        <w:tc>
          <w:tcPr>
            <w:tcW w:w="6588" w:type="dxa"/>
          </w:tcPr>
          <w:p w14:paraId="51E23451" w14:textId="77777777" w:rsidR="00283EBB" w:rsidRPr="00306023" w:rsidRDefault="00283EBB" w:rsidP="00283EBB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is prepared for each class</w:t>
            </w:r>
          </w:p>
        </w:tc>
        <w:tc>
          <w:tcPr>
            <w:tcW w:w="360" w:type="dxa"/>
          </w:tcPr>
          <w:p w14:paraId="6DFDDBB8" w14:textId="5E736B06" w:rsidR="00283EBB" w:rsidRPr="00306023" w:rsidRDefault="0095014E" w:rsidP="00283EBB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3EE308F2" w14:textId="6C982943" w:rsidR="00283EBB" w:rsidRPr="00306023" w:rsidRDefault="0095014E" w:rsidP="00283EBB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26DB035B" w14:textId="2473CFA0" w:rsidR="00283EBB" w:rsidRPr="00306023" w:rsidRDefault="0095014E" w:rsidP="00283EBB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3B1C92ED" w14:textId="09F0F057" w:rsidR="00283EBB" w:rsidRPr="00306023" w:rsidRDefault="0095014E" w:rsidP="00283EBB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523D51E8" w14:textId="7B40EA75" w:rsidR="00283EBB" w:rsidRPr="00306023" w:rsidRDefault="0095014E" w:rsidP="00283EBB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2E1BB9F4" w14:textId="77777777" w:rsidTr="00ED4A66">
        <w:trPr>
          <w:trHeight w:val="272"/>
        </w:trPr>
        <w:tc>
          <w:tcPr>
            <w:tcW w:w="6588" w:type="dxa"/>
          </w:tcPr>
          <w:p w14:paraId="54F9BC75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demonstrates knowledge of the subject</w:t>
            </w:r>
          </w:p>
        </w:tc>
        <w:tc>
          <w:tcPr>
            <w:tcW w:w="360" w:type="dxa"/>
          </w:tcPr>
          <w:p w14:paraId="0BBFA7AE" w14:textId="5F144612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52906326" w14:textId="27D11CA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083897B4" w14:textId="1C43E8D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7E208145" w14:textId="7447405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400C2CB4" w14:textId="6C7D109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0C34B3BC" w14:textId="77777777" w:rsidTr="00ED4A66">
        <w:trPr>
          <w:trHeight w:val="256"/>
        </w:trPr>
        <w:tc>
          <w:tcPr>
            <w:tcW w:w="6588" w:type="dxa"/>
          </w:tcPr>
          <w:p w14:paraId="78B980D5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has completed the whole course</w:t>
            </w:r>
          </w:p>
        </w:tc>
        <w:tc>
          <w:tcPr>
            <w:tcW w:w="360" w:type="dxa"/>
          </w:tcPr>
          <w:p w14:paraId="7F90583F" w14:textId="1B61FCA2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5F96663D" w14:textId="19259E9B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27DD2E05" w14:textId="53426C49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6B3B32F5" w14:textId="36410D6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591EC33C" w14:textId="78ABFCEF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78D67C49" w14:textId="77777777" w:rsidTr="00ED4A66">
        <w:trPr>
          <w:trHeight w:val="256"/>
        </w:trPr>
        <w:tc>
          <w:tcPr>
            <w:tcW w:w="6588" w:type="dxa"/>
          </w:tcPr>
          <w:p w14:paraId="5CDFEC17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provides additional material apart from the textbook</w:t>
            </w:r>
          </w:p>
        </w:tc>
        <w:tc>
          <w:tcPr>
            <w:tcW w:w="360" w:type="dxa"/>
          </w:tcPr>
          <w:p w14:paraId="1571226C" w14:textId="0E578FB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30424A93" w14:textId="5031273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7A33ABDC" w14:textId="08B92FC3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2B551B8C" w14:textId="4369FEB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7B0E90D0" w14:textId="545D9922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05B74E2A" w14:textId="77777777" w:rsidTr="00ED4A66">
        <w:trPr>
          <w:trHeight w:val="256"/>
        </w:trPr>
        <w:tc>
          <w:tcPr>
            <w:tcW w:w="6588" w:type="dxa"/>
          </w:tcPr>
          <w:p w14:paraId="576AFF1E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gives citations regarding current situations with reference to Pakistani context.</w:t>
            </w:r>
          </w:p>
        </w:tc>
        <w:tc>
          <w:tcPr>
            <w:tcW w:w="360" w:type="dxa"/>
          </w:tcPr>
          <w:p w14:paraId="3ECA12D1" w14:textId="390DC5E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6940AB7F" w14:textId="606EB6B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71002397" w14:textId="12655FDB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2D624CBF" w14:textId="561B1D5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2F26FCA7" w14:textId="69406E36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3FABA037" w14:textId="77777777" w:rsidTr="00ED4A66">
        <w:trPr>
          <w:trHeight w:val="256"/>
        </w:trPr>
        <w:tc>
          <w:tcPr>
            <w:tcW w:w="6588" w:type="dxa"/>
          </w:tcPr>
          <w:p w14:paraId="643E5D46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communicates the subject matter effectively</w:t>
            </w:r>
          </w:p>
        </w:tc>
        <w:tc>
          <w:tcPr>
            <w:tcW w:w="360" w:type="dxa"/>
          </w:tcPr>
          <w:p w14:paraId="478D333A" w14:textId="6EB04CF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0EF30806" w14:textId="7C867361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1C877A64" w14:textId="4D05389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146F0840" w14:textId="5C59B9E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029C4264" w14:textId="793E793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3C37736D" w14:textId="77777777" w:rsidTr="00ED4A66">
        <w:trPr>
          <w:trHeight w:val="256"/>
        </w:trPr>
        <w:tc>
          <w:tcPr>
            <w:tcW w:w="6588" w:type="dxa"/>
          </w:tcPr>
          <w:p w14:paraId="362E2611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shows respect towards students and encourages class participation</w:t>
            </w:r>
          </w:p>
        </w:tc>
        <w:tc>
          <w:tcPr>
            <w:tcW w:w="360" w:type="dxa"/>
          </w:tcPr>
          <w:p w14:paraId="23771A9E" w14:textId="4FE1526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2B44DAF8" w14:textId="1222144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0B911F15" w14:textId="4070B4BF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59622AF0" w14:textId="3ED2CBC5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26162FE0" w14:textId="37E009E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1C24FBBC" w14:textId="77777777" w:rsidTr="00ED4A66">
        <w:trPr>
          <w:trHeight w:val="256"/>
        </w:trPr>
        <w:tc>
          <w:tcPr>
            <w:tcW w:w="6588" w:type="dxa"/>
          </w:tcPr>
          <w:p w14:paraId="3653E847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maintains an environment that is conducive to learning</w:t>
            </w:r>
          </w:p>
        </w:tc>
        <w:tc>
          <w:tcPr>
            <w:tcW w:w="360" w:type="dxa"/>
          </w:tcPr>
          <w:p w14:paraId="4C02B0CD" w14:textId="4368DEFF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1E458D7A" w14:textId="293FB5F4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6D515576" w14:textId="0C3418E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64488F65" w14:textId="45ABFF6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4EB1F586" w14:textId="7272EA9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45E9CC90" w14:textId="77777777" w:rsidTr="00ED4A66">
        <w:trPr>
          <w:trHeight w:val="256"/>
        </w:trPr>
        <w:tc>
          <w:tcPr>
            <w:tcW w:w="6588" w:type="dxa"/>
          </w:tcPr>
          <w:p w14:paraId="51DA1DE8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 xml:space="preserve">The Instructor arrives on time </w:t>
            </w:r>
          </w:p>
        </w:tc>
        <w:tc>
          <w:tcPr>
            <w:tcW w:w="360" w:type="dxa"/>
          </w:tcPr>
          <w:p w14:paraId="37BA397B" w14:textId="2CF32E91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7E3BE23F" w14:textId="084E46E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5A637E6D" w14:textId="3E0381D5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35F5F909" w14:textId="2798A7C4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385F9527" w14:textId="2668C673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59F8032F" w14:textId="77777777" w:rsidTr="00ED4A66">
        <w:trPr>
          <w:trHeight w:val="256"/>
        </w:trPr>
        <w:tc>
          <w:tcPr>
            <w:tcW w:w="6588" w:type="dxa"/>
          </w:tcPr>
          <w:p w14:paraId="35599085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leaves on time</w:t>
            </w:r>
          </w:p>
        </w:tc>
        <w:tc>
          <w:tcPr>
            <w:tcW w:w="360" w:type="dxa"/>
          </w:tcPr>
          <w:p w14:paraId="480A20D9" w14:textId="089FEB26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479AF933" w14:textId="7A0CC04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1F570799" w14:textId="563A76A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68CB4BE6" w14:textId="1BE7E54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5A2BB628" w14:textId="2A539622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4A47360D" w14:textId="77777777" w:rsidTr="00ED4A66">
        <w:trPr>
          <w:trHeight w:val="256"/>
        </w:trPr>
        <w:tc>
          <w:tcPr>
            <w:tcW w:w="6588" w:type="dxa"/>
          </w:tcPr>
          <w:p w14:paraId="1A9EF612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is fair in examination</w:t>
            </w:r>
          </w:p>
        </w:tc>
        <w:tc>
          <w:tcPr>
            <w:tcW w:w="360" w:type="dxa"/>
          </w:tcPr>
          <w:p w14:paraId="5F52DBC4" w14:textId="31F899C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08C5D622" w14:textId="29311B4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28B4875B" w14:textId="5BEF2E8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30B97FF5" w14:textId="01D9E24B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576EA1EF" w14:textId="1ECB0F85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45380DE2" w14:textId="77777777" w:rsidTr="00ED4A66">
        <w:trPr>
          <w:trHeight w:val="256"/>
        </w:trPr>
        <w:tc>
          <w:tcPr>
            <w:tcW w:w="6588" w:type="dxa"/>
          </w:tcPr>
          <w:p w14:paraId="28F15D9A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returns the graded scripts etc. in  a reasonable amount of time</w:t>
            </w:r>
          </w:p>
        </w:tc>
        <w:tc>
          <w:tcPr>
            <w:tcW w:w="360" w:type="dxa"/>
          </w:tcPr>
          <w:p w14:paraId="4EA09E5B" w14:textId="4C07A689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02E7F8DB" w14:textId="5C8CB47A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18429D56" w14:textId="1CF49CF1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4E9AB36D" w14:textId="6F357D4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1FE23C82" w14:textId="7212E6D3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0B92367D" w14:textId="77777777" w:rsidTr="00ED4A66">
        <w:trPr>
          <w:trHeight w:val="256"/>
        </w:trPr>
        <w:tc>
          <w:tcPr>
            <w:tcW w:w="6588" w:type="dxa"/>
          </w:tcPr>
          <w:p w14:paraId="12797BF5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Instructor was available during the specified office hours and for after class consultations</w:t>
            </w:r>
          </w:p>
        </w:tc>
        <w:tc>
          <w:tcPr>
            <w:tcW w:w="360" w:type="dxa"/>
          </w:tcPr>
          <w:p w14:paraId="59952C36" w14:textId="017055F8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4ACDF506" w14:textId="4D9EB906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5A3DC61D" w14:textId="5D2D0248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0EE625B3" w14:textId="22BD671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2E40EB5E" w14:textId="5727A1A9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73D71845" w14:textId="77777777" w:rsidTr="00ED4A66">
        <w:trPr>
          <w:trHeight w:val="272"/>
        </w:trPr>
        <w:tc>
          <w:tcPr>
            <w:tcW w:w="8388" w:type="dxa"/>
            <w:gridSpan w:val="6"/>
          </w:tcPr>
          <w:p w14:paraId="03411BE0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Course:</w:t>
            </w:r>
          </w:p>
        </w:tc>
      </w:tr>
      <w:tr w:rsidR="0095014E" w:rsidRPr="00306023" w14:paraId="1E3A94EC" w14:textId="77777777" w:rsidTr="00ED4A66">
        <w:trPr>
          <w:trHeight w:val="256"/>
        </w:trPr>
        <w:tc>
          <w:tcPr>
            <w:tcW w:w="6588" w:type="dxa"/>
          </w:tcPr>
          <w:p w14:paraId="1DCAFC3E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Subject matter presented in the course has increased your knowledge of the subject</w:t>
            </w:r>
          </w:p>
        </w:tc>
        <w:tc>
          <w:tcPr>
            <w:tcW w:w="360" w:type="dxa"/>
          </w:tcPr>
          <w:p w14:paraId="0F3B9398" w14:textId="5C01DBB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7B99E31D" w14:textId="4E57FF9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59AAD8E1" w14:textId="20F5D99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0A4F07A2" w14:textId="12AA42F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14E487CE" w14:textId="28D8AD6B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0C6F1DA9" w14:textId="77777777" w:rsidTr="00ED4A66">
        <w:trPr>
          <w:trHeight w:val="256"/>
        </w:trPr>
        <w:tc>
          <w:tcPr>
            <w:tcW w:w="6588" w:type="dxa"/>
          </w:tcPr>
          <w:p w14:paraId="486FE638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syllabus clearly states course objectives requirements, procedures and grading criteria</w:t>
            </w:r>
          </w:p>
        </w:tc>
        <w:tc>
          <w:tcPr>
            <w:tcW w:w="360" w:type="dxa"/>
          </w:tcPr>
          <w:p w14:paraId="07DFCCF0" w14:textId="6CF745AD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2FC5B774" w14:textId="6538E386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4F1BB3AF" w14:textId="527D7840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74C9128B" w14:textId="327B10A8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60D953C2" w14:textId="363ADBF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3DF5F970" w14:textId="77777777" w:rsidTr="00ED4A66">
        <w:trPr>
          <w:trHeight w:val="256"/>
        </w:trPr>
        <w:tc>
          <w:tcPr>
            <w:tcW w:w="6588" w:type="dxa"/>
          </w:tcPr>
          <w:p w14:paraId="1DD18A41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course integrates theoretical course concepts with real-world applications</w:t>
            </w:r>
          </w:p>
        </w:tc>
        <w:tc>
          <w:tcPr>
            <w:tcW w:w="360" w:type="dxa"/>
          </w:tcPr>
          <w:p w14:paraId="0AB19963" w14:textId="28A4F7E4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5A56202A" w14:textId="5BC6BDB8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351CC3C0" w14:textId="7269182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2B8E6415" w14:textId="44D087FA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10A25079" w14:textId="0EFD6CBF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18C29AFC" w14:textId="77777777" w:rsidTr="00ED4A66">
        <w:trPr>
          <w:trHeight w:val="256"/>
        </w:trPr>
        <w:tc>
          <w:tcPr>
            <w:tcW w:w="6588" w:type="dxa"/>
          </w:tcPr>
          <w:p w14:paraId="206F2278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lastRenderedPageBreak/>
              <w:t>The assignments and exams covered the materials presented in the course</w:t>
            </w:r>
          </w:p>
        </w:tc>
        <w:tc>
          <w:tcPr>
            <w:tcW w:w="360" w:type="dxa"/>
          </w:tcPr>
          <w:p w14:paraId="628A14D5" w14:textId="70D6A2F1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664E14E8" w14:textId="7535E146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5C84E6D7" w14:textId="2F101FA9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7198A8C9" w14:textId="189B5929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08900954" w14:textId="1AB8274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5014E" w:rsidRPr="00306023" w14:paraId="0CBF8583" w14:textId="77777777" w:rsidTr="00ED4A66">
        <w:trPr>
          <w:trHeight w:val="272"/>
        </w:trPr>
        <w:tc>
          <w:tcPr>
            <w:tcW w:w="6588" w:type="dxa"/>
          </w:tcPr>
          <w:p w14:paraId="7CC06340" w14:textId="77777777" w:rsidR="0095014E" w:rsidRPr="00306023" w:rsidRDefault="0095014E" w:rsidP="0095014E">
            <w:pPr>
              <w:numPr>
                <w:ilvl w:val="0"/>
                <w:numId w:val="1"/>
              </w:numPr>
              <w:rPr>
                <w:color w:val="000000"/>
              </w:rPr>
            </w:pPr>
            <w:r w:rsidRPr="00306023">
              <w:rPr>
                <w:color w:val="000000"/>
              </w:rPr>
              <w:t>The course material is modern and updated</w:t>
            </w:r>
          </w:p>
        </w:tc>
        <w:tc>
          <w:tcPr>
            <w:tcW w:w="360" w:type="dxa"/>
          </w:tcPr>
          <w:p w14:paraId="7BAC86CE" w14:textId="41D56291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0" w:type="dxa"/>
          </w:tcPr>
          <w:p w14:paraId="24BC9715" w14:textId="323320A7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360" w:type="dxa"/>
          </w:tcPr>
          <w:p w14:paraId="71FCB90C" w14:textId="6E78878C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0" w:type="dxa"/>
          </w:tcPr>
          <w:p w14:paraId="0753F8F3" w14:textId="20F500BE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0" w:type="dxa"/>
          </w:tcPr>
          <w:p w14:paraId="3B8231DB" w14:textId="722A4EAA" w:rsidR="0095014E" w:rsidRPr="00306023" w:rsidRDefault="0095014E" w:rsidP="0095014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</w:tbl>
    <w:p w14:paraId="2A71BC19" w14:textId="77777777" w:rsidR="00283EBB" w:rsidRPr="00306023" w:rsidRDefault="00283EBB" w:rsidP="00283EBB">
      <w:pPr>
        <w:rPr>
          <w:b/>
          <w:color w:val="000000"/>
          <w:sz w:val="26"/>
        </w:rPr>
      </w:pPr>
    </w:p>
    <w:p w14:paraId="6849C5D3" w14:textId="77777777" w:rsidR="00283EBB" w:rsidRPr="00306023" w:rsidRDefault="00283EBB" w:rsidP="00283EBB">
      <w:pPr>
        <w:rPr>
          <w:b/>
          <w:color w:val="000000"/>
          <w:sz w:val="26"/>
        </w:rPr>
      </w:pPr>
    </w:p>
    <w:p w14:paraId="71371913" w14:textId="77777777" w:rsidR="00283EBB" w:rsidRPr="00A41F13" w:rsidRDefault="00283EBB" w:rsidP="00283EBB">
      <w:pPr>
        <w:rPr>
          <w:b/>
          <w:color w:val="000000"/>
          <w:sz w:val="26"/>
          <w:u w:val="single"/>
        </w:rPr>
      </w:pPr>
      <w:r w:rsidRPr="00A41F13">
        <w:rPr>
          <w:b/>
          <w:color w:val="000000"/>
          <w:sz w:val="26"/>
          <w:u w:val="single"/>
        </w:rPr>
        <w:t>Comments:</w:t>
      </w:r>
    </w:p>
    <w:p w14:paraId="69C9DD8B" w14:textId="77777777" w:rsidR="00A41F13" w:rsidRDefault="00A41F13" w:rsidP="00B1164C">
      <w:pPr>
        <w:spacing w:line="480" w:lineRule="auto"/>
        <w:rPr>
          <w:b/>
          <w:color w:val="000000"/>
        </w:rPr>
      </w:pPr>
    </w:p>
    <w:p w14:paraId="00451037" w14:textId="77777777" w:rsidR="00283EBB" w:rsidRPr="00306023" w:rsidRDefault="00283EBB" w:rsidP="00B1164C">
      <w:pPr>
        <w:spacing w:line="480" w:lineRule="auto"/>
        <w:rPr>
          <w:b/>
          <w:color w:val="000000"/>
        </w:rPr>
      </w:pPr>
      <w:r w:rsidRPr="00306023">
        <w:rPr>
          <w:b/>
          <w:color w:val="000000"/>
        </w:rPr>
        <w:t>Instructor:________________________________________________________________________________________________________________________________________________________________________________________________________________________________________</w:t>
      </w:r>
      <w:r w:rsidR="00B1164C">
        <w:rPr>
          <w:b/>
          <w:color w:val="000000"/>
        </w:rPr>
        <w:t>______________________________________________</w:t>
      </w:r>
    </w:p>
    <w:p w14:paraId="748BC4FA" w14:textId="77777777" w:rsidR="00B1164C" w:rsidRDefault="00B1164C" w:rsidP="00B1164C">
      <w:pPr>
        <w:spacing w:line="480" w:lineRule="auto"/>
        <w:rPr>
          <w:b/>
          <w:color w:val="000000"/>
        </w:rPr>
      </w:pPr>
    </w:p>
    <w:p w14:paraId="3110911A" w14:textId="77777777" w:rsidR="00283EBB" w:rsidRPr="00306023" w:rsidRDefault="00283EBB" w:rsidP="00B1164C">
      <w:pPr>
        <w:spacing w:line="480" w:lineRule="auto"/>
        <w:rPr>
          <w:b/>
          <w:color w:val="000000"/>
        </w:rPr>
      </w:pPr>
      <w:r w:rsidRPr="00306023">
        <w:rPr>
          <w:b/>
          <w:color w:val="000000"/>
        </w:rPr>
        <w:t>Course:____________________________________________________________________________________________________________________________________________________________________________________________________________________________________________</w:t>
      </w:r>
      <w:r w:rsidR="00B1164C">
        <w:rPr>
          <w:b/>
          <w:color w:val="000000"/>
        </w:rPr>
        <w:t>_____________________________________________</w:t>
      </w:r>
    </w:p>
    <w:p w14:paraId="639B520F" w14:textId="77777777" w:rsidR="00283EBB" w:rsidRPr="00306023" w:rsidRDefault="00283EBB" w:rsidP="00B1164C">
      <w:pPr>
        <w:spacing w:line="480" w:lineRule="auto"/>
        <w:rPr>
          <w:b/>
          <w:color w:val="000000"/>
        </w:rPr>
      </w:pPr>
    </w:p>
    <w:p w14:paraId="58A7EB74" w14:textId="77777777" w:rsidR="00283EBB" w:rsidRDefault="00283EBB" w:rsidP="00283EBB"/>
    <w:p w14:paraId="3D00B175" w14:textId="77777777" w:rsidR="00962DF6" w:rsidRDefault="00962DF6"/>
    <w:sectPr w:rsidR="00962DF6" w:rsidSect="00ED4A66">
      <w:footerReference w:type="default" r:id="rId9"/>
      <w:pgSz w:w="11909" w:h="16834" w:code="9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6D3B" w14:textId="77777777" w:rsidR="00511950" w:rsidRDefault="00511950">
      <w:r>
        <w:separator/>
      </w:r>
    </w:p>
  </w:endnote>
  <w:endnote w:type="continuationSeparator" w:id="0">
    <w:p w14:paraId="0256C159" w14:textId="77777777" w:rsidR="00511950" w:rsidRDefault="00511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6AA1" w14:textId="77777777" w:rsidR="00FB7EC1" w:rsidRDefault="00FB7EC1" w:rsidP="00A41F13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B5326">
      <w:rPr>
        <w:noProof/>
      </w:rPr>
      <w:t>1</w:t>
    </w:r>
    <w:r>
      <w:fldChar w:fldCharType="end"/>
    </w:r>
    <w:r>
      <w:t xml:space="preserve"> of </w:t>
    </w:r>
    <w:fldSimple w:instr=" NUMPAGES ">
      <w:r w:rsidR="004B5326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6DEDF" w14:textId="77777777" w:rsidR="00511950" w:rsidRDefault="00511950">
      <w:r>
        <w:separator/>
      </w:r>
    </w:p>
  </w:footnote>
  <w:footnote w:type="continuationSeparator" w:id="0">
    <w:p w14:paraId="0A528D69" w14:textId="77777777" w:rsidR="00511950" w:rsidRDefault="00511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221035"/>
    <w:multiLevelType w:val="hybridMultilevel"/>
    <w:tmpl w:val="D28E13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61336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Y3MTY3NzA1NrRQ0lEKTi0uzszPAykwrAUAW7np6SwAAAA="/>
  </w:docVars>
  <w:rsids>
    <w:rsidRoot w:val="00283EBB"/>
    <w:rsid w:val="00283EBB"/>
    <w:rsid w:val="004835B3"/>
    <w:rsid w:val="004B1F22"/>
    <w:rsid w:val="004B5326"/>
    <w:rsid w:val="005071FD"/>
    <w:rsid w:val="00511950"/>
    <w:rsid w:val="005C1813"/>
    <w:rsid w:val="00710A8D"/>
    <w:rsid w:val="007D397E"/>
    <w:rsid w:val="009460EB"/>
    <w:rsid w:val="0095014E"/>
    <w:rsid w:val="00962DF6"/>
    <w:rsid w:val="00996308"/>
    <w:rsid w:val="00A17EC8"/>
    <w:rsid w:val="00A41F13"/>
    <w:rsid w:val="00A76C97"/>
    <w:rsid w:val="00AE6FEB"/>
    <w:rsid w:val="00B1164C"/>
    <w:rsid w:val="00CF16A4"/>
    <w:rsid w:val="00E13447"/>
    <w:rsid w:val="00ED4A66"/>
    <w:rsid w:val="00ED7369"/>
    <w:rsid w:val="00F15A7D"/>
    <w:rsid w:val="00FB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6407C1"/>
  <w15:chartTrackingRefBased/>
  <w15:docId w15:val="{3EFD405E-7B89-47B7-94D6-84C2AA9B3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3EBB"/>
    <w:rPr>
      <w:sz w:val="24"/>
      <w:szCs w:val="24"/>
    </w:rPr>
  </w:style>
  <w:style w:type="paragraph" w:styleId="Heading1">
    <w:name w:val="heading 1"/>
    <w:basedOn w:val="Normal"/>
    <w:next w:val="Normal"/>
    <w:qFormat/>
    <w:rsid w:val="00ED7369"/>
    <w:pPr>
      <w:keepNext/>
      <w:jc w:val="center"/>
      <w:outlineLvl w:val="0"/>
    </w:pPr>
    <w:rPr>
      <w:b/>
      <w:bCs/>
      <w:sz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283E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ED7369"/>
    <w:pPr>
      <w:jc w:val="center"/>
    </w:pPr>
    <w:rPr>
      <w:b/>
      <w:sz w:val="28"/>
      <w:szCs w:val="20"/>
      <w:u w:val="single"/>
    </w:rPr>
  </w:style>
  <w:style w:type="paragraph" w:styleId="Header">
    <w:name w:val="header"/>
    <w:basedOn w:val="Normal"/>
    <w:rsid w:val="00ED7369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rsid w:val="00A41F13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10</vt:lpstr>
    </vt:vector>
  </TitlesOfParts>
  <Company>Higher Education Commission Islamabad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10</dc:title>
  <dc:subject/>
  <dc:creator>fzafar</dc:creator>
  <cp:keywords/>
  <dc:description/>
  <cp:lastModifiedBy>ADNAN</cp:lastModifiedBy>
  <cp:revision>2</cp:revision>
  <dcterms:created xsi:type="dcterms:W3CDTF">2022-08-02T09:00:00Z</dcterms:created>
  <dcterms:modified xsi:type="dcterms:W3CDTF">2022-08-02T09:00:00Z</dcterms:modified>
</cp:coreProperties>
</file>